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251052b4704163e6d4bb8fa47a6cfc9128b70d6"/>
    <w:p>
      <w:pPr>
        <w:pStyle w:val="Heading1"/>
      </w:pPr>
      <w:r>
        <w:t xml:space="preserve">Scholarship Application Letter: Advancing Nutrition Science in Miami, United States</w:t>
      </w:r>
    </w:p>
    <w:p>
      <w:pPr>
        <w:pStyle w:val="FirstParagraph"/>
      </w:pPr>
      <w:r>
        <w:t xml:space="preserve">Dear Scholarship Committee,</w:t>
      </w:r>
    </w:p>
    <w:p>
      <w:pPr>
        <w:pStyle w:val="BodyText"/>
      </w:pPr>
      <w:r>
        <w:t xml:space="preserve">As a passionate advocate for health equity and a native Miamian deeply committed to transforming community wellness through evidence-based nutrition, I am writing with profound enthusiasm to apply for the [Scholarship Name] Scholarship. This prestigious award represents not merely financial assistance but a vital investment in my journey to become a licensed Dietitian dedicated to serving the diverse populations of Miami and beyond within the United States healthcare landscape. My aspiration is rooted in witnessing firsthand the critical need for culturally competent nutrition care across South Florida, making this Scholarship Application Letter a pivotal step toward fulfilling my professional mission.</w:t>
      </w:r>
    </w:p>
    <w:p>
      <w:pPr>
        <w:pStyle w:val="BodyText"/>
      </w:pPr>
      <w:r>
        <w:t xml:space="preserve">I was born and raised in Liberty City, one of Miami’s most vibrant yet underserved neighborhoods, where I witnessed the stark disparities in health outcomes linked directly to food access and nutritional literacy. Growing up amidst a community rich with Cuban, Haitian, Jamaican, and Nicaraguan cultures—each with unique dietary traditions—I observed how traditional foods often became casualties of limited grocery options and systemic barriers. My grandmother’s homemade *arroz con pollo* became my first lesson in nutrition science: while deeply nourishing culturally, its preparation sometimes relied on ingredients inaccessible to many families. This ignited my determination to become a Dietitian who bridges cultural heritage with modern health science, ensuring dietary recommendations honor identity while improving health outcomes across the diverse mosaic of Miami.</w:t>
      </w:r>
    </w:p>
    <w:p>
      <w:pPr>
        <w:pStyle w:val="BodyText"/>
      </w:pPr>
      <w:r>
        <w:t xml:space="preserve">My academic journey has been meticulously aligned with this vision. I am currently pursuing a Bachelor of Science in Nutrition and Dietetics at Florida International University (FIU), a university strategically positioned to address Miami’s unique public health challenges. Courses like *Cultural Competency in Nutrition*, *Community Nutrition Programming*, and *Nutrition for Chronic Disease Management* have equipped me with the tools to analyze data showing that Miami-Dade County reports diabetes rates 22% higher than the national average, disproportionately affecting Black and Hispanic communities—a reality I aim to confront as a Dietitian. My practicum at Jackson Memorial Hospital’s Diabetes Education Center allowed me to develop personalized meal plans for patients from diverse backgrounds, including adapting *pasteles* (Puerto Rican holiday dishes) into diabetes-friendly versions without sacrificing cultural significance. This experience solidified my resolve: the future of dietetics in the United States must be deeply embedded in local contexts like Miami.</w:t>
      </w:r>
    </w:p>
    <w:p>
      <w:pPr>
        <w:pStyle w:val="BodyText"/>
      </w:pPr>
      <w:r>
        <w:t xml:space="preserve">The significance of this Scholarship Application Letter extends beyond personal ambition—it is a testament to how targeted investment can catalyze systemic change. As a Dietitian, I plan to establish community-based nutrition initiatives specifically designed for Miami’s neighborhoods, partnering with local organizations like *Mi Familia* and *SALUD Miami* to create culturally resonant cooking workshops in Spanish and Creole. My goal is not merely to distribute information but to empower communities through participatory programs that respect cultural foodways while addressing chronic disease risks. For instance, I envision collaborating with Little Havana’s *Calle Ocho* market vendors to incorporate fresh produce into traditional *cafecito* shops, transforming these hubs into nutrition education centers. This model directly responds to the urgent need for Dietitians in the United States who understand that effective care must be place-based and community-owned—especially in a city like Miami where 70% of residents speak a language other than English at home.</w:t>
      </w:r>
    </w:p>
    <w:p>
      <w:pPr>
        <w:pStyle w:val="BodyText"/>
      </w:pPr>
      <w:r>
        <w:t xml:space="preserve">Financial barriers remain the most significant hurdle to my professional growth. As a first-generation college student from a working-class family, I have relied on part-time work at local food banks to support my studies, limiting my ability to fully engage in essential internships and conferences. The [Scholarship Name] Scholarship would eliminate this constraint, enabling me to dedicate myself entirely to advanced coursework like *Advanced Medical Nutrition Therapy* and attend the Academy of Nutrition and Dietetics’ annual conference in Miami—where I hope to present research on culturally tailored interventions for obesity in South Florida. This opportunity is not an isolated request; it is a strategic investment in addressing health inequities across the United States, with Miami serving as my proving ground.</w:t>
      </w:r>
    </w:p>
    <w:p>
      <w:pPr>
        <w:pStyle w:val="BodyText"/>
      </w:pPr>
      <w:r>
        <w:t xml:space="preserve">My commitment to the Dietitian profession transcends clinical practice. I am actively volunteering with the Miami-Dade County Health Department’s *Healthy Kids Initiative*, where I’ve helped redesign school lunch menus to include locally sourced mangoes and plantains, reducing food waste by 30% while increasing student acceptance of fresh produce. This aligns with the U.S. National School Lunch Program’s goals but requires a Dietitian who understands Miami’s agricultural ecosystem and cultural preferences. The scholarship would allow me to pursue certification in *Obesity Management* through the Commission on Dietetic Registration, equipping me to lead such programs at scale across the United States.</w:t>
      </w:r>
    </w:p>
    <w:p>
      <w:pPr>
        <w:pStyle w:val="BodyText"/>
      </w:pPr>
      <w:r>
        <w:t xml:space="preserve">Looking ahead, I envision a future where Miami becomes a national model for culturally integrated dietetics—one where every neighborhood has access to Dietitians trained in local nuances. The skills I will refine through this scholarship—cultural humility, community engagement, and evidence-based practice—will directly benefit the United States’ most vulnerable populations. As we confront rising healthcare costs and health disparities, Dietitians are pivotal in preventive care; in Miami alone, every dollar invested in nutrition interventions saves $5.70 in long-term medical expenses (per CDC data). This Scholarship Application Letter is my promise to leverage this opportunity to amplify those savings for communities that need it most.</w:t>
      </w:r>
    </w:p>
    <w:p>
      <w:pPr>
        <w:pStyle w:val="BodyText"/>
      </w:pPr>
      <w:r>
        <w:t xml:space="preserve">Thank you for considering my application. I have attached all required documentation and welcome the chance to discuss how my vision aligns with your mission. With the support of this scholarship, I will not only become a licensed Dietitian but a catalyst for health equity in Miami and throughout the United States—proving that when nutrition science meets cultural respect, transformation is inevitable.</w:t>
      </w:r>
    </w:p>
    <w:p>
      <w:pPr>
        <w:pStyle w:val="BodyText"/>
      </w:pPr>
      <w:r>
        <w:t xml:space="preserve">Sincerely,</w:t>
      </w:r>
    </w:p>
    <w:p>
      <w:pPr>
        <w:pStyle w:val="BodyText"/>
      </w:pPr>
      <w:r>
        <w:t xml:space="preserve">[Your Full Name]</w:t>
      </w:r>
    </w:p>
    <w:p>
      <w:pPr>
        <w:pStyle w:val="BodyText"/>
      </w:pPr>
      <w:r>
        <w:t xml:space="preserve">Florida International University | Nutrition &amp; Dietetics Student</w:t>
      </w:r>
    </w:p>
    <w:p>
      <w:pPr>
        <w:pStyle w:val="BodyText"/>
      </w:pPr>
      <w:r>
        <w:t xml:space="preserve">Miami, Florida 3319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Miami, United States</dc:title>
  <dc:creator/>
  <cp:keywords/>
  <dcterms:created xsi:type="dcterms:W3CDTF">2026-07-24T08:50:02Z</dcterms:created>
  <dcterms:modified xsi:type="dcterms:W3CDTF">2026-07-24T08:50:02Z</dcterms:modified>
</cp:coreProperties>
</file>

<file path=docProps/custom.xml><?xml version="1.0" encoding="utf-8"?>
<Properties xmlns="http://schemas.openxmlformats.org/officeDocument/2006/custom-properties" xmlns:vt="http://schemas.openxmlformats.org/officeDocument/2006/docPropsVTypes"/>
</file>